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7EB44" w14:textId="77777777" w:rsidR="00912C61" w:rsidRDefault="00A46C1A" w:rsidP="00912C61">
      <w:r>
        <w:t xml:space="preserve">Using the Binary Search Algorithm and trace table examples at the end of this document, complete the trace tables below for the Color Array. Upload </w:t>
      </w:r>
      <w:r w:rsidR="007E5727">
        <w:t xml:space="preserve">this document </w:t>
      </w:r>
      <w:r>
        <w:t>to github and submit the link to your repository to the dropbox.</w:t>
      </w:r>
    </w:p>
    <w:p w14:paraId="6C593E4E" w14:textId="77777777" w:rsidR="00912C61" w:rsidRDefault="00912C61" w:rsidP="00912C61"/>
    <w:p w14:paraId="36B835CA" w14:textId="77777777" w:rsidR="00912C61" w:rsidRDefault="00912C61" w:rsidP="00912C61">
      <w:r>
        <w:t>1st search: viol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1C620512" w14:textId="77777777" w:rsidTr="00912C61">
        <w:tc>
          <w:tcPr>
            <w:tcW w:w="2337" w:type="dxa"/>
          </w:tcPr>
          <w:p w14:paraId="53F45F2C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60F3FE30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0B6B6429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31EE41E0" w14:textId="77777777" w:rsidR="00912C61" w:rsidRPr="00912C61" w:rsidRDefault="00912C61" w:rsidP="00912C61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3C0763BE" w14:textId="77777777" w:rsidTr="00912C61">
        <w:tc>
          <w:tcPr>
            <w:tcW w:w="2337" w:type="dxa"/>
          </w:tcPr>
          <w:p w14:paraId="77693D15" w14:textId="22C12A48" w:rsidR="00912C61" w:rsidRDefault="00935527" w:rsidP="00912C61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1B593BA7" w14:textId="48C7A222" w:rsidR="00912C61" w:rsidRDefault="00935527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952343C" w14:textId="2DA3D08A" w:rsidR="00912C61" w:rsidRDefault="00935527" w:rsidP="00912C61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71AAAEF8" w14:textId="2FFC1FD3" w:rsidR="00912C61" w:rsidRDefault="00935527" w:rsidP="00912C61">
            <w:pPr>
              <w:jc w:val="center"/>
            </w:pPr>
            <w:r>
              <w:t>Violet &gt; Indigo</w:t>
            </w:r>
          </w:p>
        </w:tc>
      </w:tr>
      <w:tr w:rsidR="00912C61" w14:paraId="270340BA" w14:textId="77777777" w:rsidTr="00912C61">
        <w:tc>
          <w:tcPr>
            <w:tcW w:w="2337" w:type="dxa"/>
          </w:tcPr>
          <w:p w14:paraId="028A4F69" w14:textId="08E132C2" w:rsidR="00912C61" w:rsidRDefault="009A7AF4" w:rsidP="00912C61">
            <w:pPr>
              <w:jc w:val="center"/>
            </w:pPr>
            <w:r>
              <w:t>6</w:t>
            </w:r>
          </w:p>
        </w:tc>
        <w:tc>
          <w:tcPr>
            <w:tcW w:w="2337" w:type="dxa"/>
          </w:tcPr>
          <w:p w14:paraId="0F152B64" w14:textId="78E54BDD" w:rsidR="00912C61" w:rsidRDefault="009A7AF4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A2E504E" w14:textId="7AFAEA54" w:rsidR="00912C61" w:rsidRDefault="009A7AF4" w:rsidP="00912C61">
            <w:pPr>
              <w:jc w:val="center"/>
            </w:pPr>
            <w:r>
              <w:t>8</w:t>
            </w:r>
          </w:p>
        </w:tc>
        <w:tc>
          <w:tcPr>
            <w:tcW w:w="2338" w:type="dxa"/>
          </w:tcPr>
          <w:p w14:paraId="1DCB9AED" w14:textId="32993379" w:rsidR="00912C61" w:rsidRDefault="00935527" w:rsidP="00912C61">
            <w:pPr>
              <w:jc w:val="center"/>
            </w:pPr>
            <w:r>
              <w:t xml:space="preserve">Violet &gt; </w:t>
            </w:r>
            <w:r w:rsidR="009A7AF4">
              <w:t>Red</w:t>
            </w:r>
          </w:p>
        </w:tc>
      </w:tr>
      <w:tr w:rsidR="00912C61" w14:paraId="462A282F" w14:textId="77777777" w:rsidTr="00912C61">
        <w:tc>
          <w:tcPr>
            <w:tcW w:w="2337" w:type="dxa"/>
          </w:tcPr>
          <w:p w14:paraId="42D6F61D" w14:textId="3A5884AC" w:rsidR="00912C61" w:rsidRDefault="009A7AF4" w:rsidP="00912C61">
            <w:pPr>
              <w:jc w:val="center"/>
            </w:pPr>
            <w:r>
              <w:t>9</w:t>
            </w:r>
          </w:p>
        </w:tc>
        <w:tc>
          <w:tcPr>
            <w:tcW w:w="2337" w:type="dxa"/>
          </w:tcPr>
          <w:p w14:paraId="4BAC8882" w14:textId="54F83250" w:rsidR="00912C61" w:rsidRDefault="009A7AF4" w:rsidP="00912C61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4FDB221" w14:textId="50AEFECE" w:rsidR="00912C61" w:rsidRDefault="009A7AF4" w:rsidP="00912C61">
            <w:pPr>
              <w:jc w:val="center"/>
            </w:pPr>
            <w:r>
              <w:t>9</w:t>
            </w:r>
          </w:p>
        </w:tc>
        <w:tc>
          <w:tcPr>
            <w:tcW w:w="2338" w:type="dxa"/>
          </w:tcPr>
          <w:p w14:paraId="03A759BC" w14:textId="738D5BC2" w:rsidR="00912C61" w:rsidRDefault="009A7AF4" w:rsidP="00912C61">
            <w:pPr>
              <w:jc w:val="center"/>
            </w:pPr>
            <w:r>
              <w:t>Violet = Violet</w:t>
            </w:r>
          </w:p>
        </w:tc>
      </w:tr>
      <w:tr w:rsidR="00912C61" w14:paraId="72A85006" w14:textId="77777777" w:rsidTr="00912C61">
        <w:tc>
          <w:tcPr>
            <w:tcW w:w="2337" w:type="dxa"/>
          </w:tcPr>
          <w:p w14:paraId="5A547754" w14:textId="77777777" w:rsidR="00912C61" w:rsidRDefault="00912C61" w:rsidP="00912C61">
            <w:pPr>
              <w:jc w:val="center"/>
            </w:pPr>
          </w:p>
        </w:tc>
        <w:tc>
          <w:tcPr>
            <w:tcW w:w="2337" w:type="dxa"/>
          </w:tcPr>
          <w:p w14:paraId="7572ACB3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4B585167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1637B85C" w14:textId="77777777" w:rsidR="00912C61" w:rsidRDefault="00912C61" w:rsidP="00912C61">
            <w:pPr>
              <w:jc w:val="center"/>
            </w:pPr>
          </w:p>
        </w:tc>
      </w:tr>
      <w:tr w:rsidR="00912C61" w14:paraId="5D34C938" w14:textId="77777777" w:rsidTr="00912C61">
        <w:tc>
          <w:tcPr>
            <w:tcW w:w="2337" w:type="dxa"/>
          </w:tcPr>
          <w:p w14:paraId="3E12F5A2" w14:textId="77777777" w:rsidR="00912C61" w:rsidRDefault="00912C61" w:rsidP="00912C61">
            <w:pPr>
              <w:jc w:val="center"/>
            </w:pPr>
          </w:p>
        </w:tc>
        <w:tc>
          <w:tcPr>
            <w:tcW w:w="2337" w:type="dxa"/>
          </w:tcPr>
          <w:p w14:paraId="786620A3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00FF16CA" w14:textId="77777777" w:rsidR="00912C61" w:rsidRDefault="00912C61" w:rsidP="00912C61">
            <w:pPr>
              <w:jc w:val="center"/>
            </w:pPr>
          </w:p>
        </w:tc>
        <w:tc>
          <w:tcPr>
            <w:tcW w:w="2338" w:type="dxa"/>
          </w:tcPr>
          <w:p w14:paraId="5519E360" w14:textId="77777777" w:rsidR="00912C61" w:rsidRDefault="00912C61" w:rsidP="00912C61">
            <w:pPr>
              <w:jc w:val="center"/>
            </w:pPr>
          </w:p>
        </w:tc>
      </w:tr>
    </w:tbl>
    <w:p w14:paraId="4D184B80" w14:textId="77777777" w:rsidR="00912C61" w:rsidRDefault="00912C61" w:rsidP="00912C61"/>
    <w:p w14:paraId="38154564" w14:textId="77777777" w:rsidR="00912C61" w:rsidRDefault="00912C61" w:rsidP="00912C61">
      <w:r>
        <w:t>2nd search: gree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233218FB" w14:textId="77777777" w:rsidTr="00280E92">
        <w:tc>
          <w:tcPr>
            <w:tcW w:w="2337" w:type="dxa"/>
          </w:tcPr>
          <w:p w14:paraId="2313E9A4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4DF70A06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19487308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0B71AE23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2188F83C" w14:textId="77777777" w:rsidTr="00280E92">
        <w:tc>
          <w:tcPr>
            <w:tcW w:w="2337" w:type="dxa"/>
          </w:tcPr>
          <w:p w14:paraId="53F52BBA" w14:textId="11061C36" w:rsidR="00912C61" w:rsidRDefault="009A7AF4" w:rsidP="00280E92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7F9B508A" w14:textId="4F460237" w:rsidR="00912C61" w:rsidRDefault="009A7AF4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046DB366" w14:textId="6789B378" w:rsidR="00912C61" w:rsidRDefault="00217010" w:rsidP="00280E92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7F880DDE" w14:textId="5B02D6AB" w:rsidR="00912C61" w:rsidRDefault="00B068F5" w:rsidP="00280E92">
            <w:pPr>
              <w:jc w:val="center"/>
            </w:pPr>
            <w:r>
              <w:t>Green &lt; Indigo</w:t>
            </w:r>
          </w:p>
        </w:tc>
      </w:tr>
      <w:tr w:rsidR="00912C61" w14:paraId="31D175D8" w14:textId="77777777" w:rsidTr="00280E92">
        <w:tc>
          <w:tcPr>
            <w:tcW w:w="2337" w:type="dxa"/>
          </w:tcPr>
          <w:p w14:paraId="1EA7CF92" w14:textId="0A44CAEE" w:rsidR="00912C61" w:rsidRDefault="00F217F0" w:rsidP="00280E92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26D2C93D" w14:textId="66342035" w:rsidR="00912C61" w:rsidRDefault="00B068F5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7F7F01A6" w14:textId="342D1356" w:rsidR="00912C61" w:rsidRDefault="00DA75AB" w:rsidP="00280E92">
            <w:pPr>
              <w:jc w:val="center"/>
            </w:pPr>
            <w:r>
              <w:t>2</w:t>
            </w:r>
          </w:p>
        </w:tc>
        <w:tc>
          <w:tcPr>
            <w:tcW w:w="2338" w:type="dxa"/>
          </w:tcPr>
          <w:p w14:paraId="466F2B00" w14:textId="1F6D59F1" w:rsidR="00912C61" w:rsidRDefault="00B068F5" w:rsidP="00280E92">
            <w:pPr>
              <w:jc w:val="center"/>
            </w:pPr>
            <w:r>
              <w:t xml:space="preserve">Green </w:t>
            </w:r>
            <w:r w:rsidR="00D5400A">
              <w:t>&gt;</w:t>
            </w:r>
            <w:r>
              <w:t xml:space="preserve"> </w:t>
            </w:r>
            <w:r w:rsidR="00D5400A">
              <w:t>Chartreuse</w:t>
            </w:r>
          </w:p>
        </w:tc>
      </w:tr>
      <w:tr w:rsidR="00912C61" w14:paraId="3A2E43CA" w14:textId="77777777" w:rsidTr="00280E92">
        <w:tc>
          <w:tcPr>
            <w:tcW w:w="2337" w:type="dxa"/>
          </w:tcPr>
          <w:p w14:paraId="4BA2A6F3" w14:textId="38A1E221" w:rsidR="00912C61" w:rsidRDefault="00776E8C" w:rsidP="00280E92">
            <w:pPr>
              <w:jc w:val="center"/>
            </w:pPr>
            <w:r>
              <w:t>3</w:t>
            </w:r>
          </w:p>
        </w:tc>
        <w:tc>
          <w:tcPr>
            <w:tcW w:w="2337" w:type="dxa"/>
          </w:tcPr>
          <w:p w14:paraId="39EB9D0E" w14:textId="356CE4EE" w:rsidR="00912C61" w:rsidRDefault="00776E8C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1EF507B1" w14:textId="2D97493E" w:rsidR="00912C61" w:rsidRDefault="00776E8C" w:rsidP="00280E92">
            <w:pPr>
              <w:jc w:val="center"/>
            </w:pPr>
            <w:r>
              <w:t>3</w:t>
            </w:r>
          </w:p>
        </w:tc>
        <w:tc>
          <w:tcPr>
            <w:tcW w:w="2338" w:type="dxa"/>
          </w:tcPr>
          <w:p w14:paraId="3934D077" w14:textId="008E6E0C" w:rsidR="00912C61" w:rsidRDefault="00776E8C" w:rsidP="00280E92">
            <w:pPr>
              <w:jc w:val="center"/>
            </w:pPr>
            <w:r>
              <w:t xml:space="preserve">Green &gt; Dark </w:t>
            </w:r>
            <w:r w:rsidR="00BA5310">
              <w:t>Brown</w:t>
            </w:r>
          </w:p>
        </w:tc>
      </w:tr>
      <w:tr w:rsidR="00912C61" w14:paraId="71E407C6" w14:textId="77777777" w:rsidTr="00280E92">
        <w:tc>
          <w:tcPr>
            <w:tcW w:w="2337" w:type="dxa"/>
          </w:tcPr>
          <w:p w14:paraId="1BEB7F11" w14:textId="4736C79A" w:rsidR="00912C61" w:rsidRDefault="00BA5310" w:rsidP="00280E92">
            <w:pPr>
              <w:jc w:val="center"/>
            </w:pPr>
            <w:r>
              <w:t>4</w:t>
            </w:r>
          </w:p>
        </w:tc>
        <w:tc>
          <w:tcPr>
            <w:tcW w:w="2337" w:type="dxa"/>
          </w:tcPr>
          <w:p w14:paraId="34766B1F" w14:textId="1B94479F" w:rsidR="00912C61" w:rsidRDefault="00BA5310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3DF843BA" w14:textId="732067AC" w:rsidR="00912C61" w:rsidRDefault="00BA5310" w:rsidP="00280E92">
            <w:pPr>
              <w:jc w:val="center"/>
            </w:pPr>
            <w:r>
              <w:t>4</w:t>
            </w:r>
          </w:p>
        </w:tc>
        <w:tc>
          <w:tcPr>
            <w:tcW w:w="2338" w:type="dxa"/>
          </w:tcPr>
          <w:p w14:paraId="784B0AA3" w14:textId="6F66E2DC" w:rsidR="00912C61" w:rsidRDefault="00BA5310" w:rsidP="00280E92">
            <w:pPr>
              <w:jc w:val="center"/>
            </w:pPr>
            <w:r>
              <w:t>Green = Green</w:t>
            </w:r>
          </w:p>
        </w:tc>
      </w:tr>
      <w:tr w:rsidR="00912C61" w14:paraId="1FB94E2E" w14:textId="77777777" w:rsidTr="00280E92">
        <w:tc>
          <w:tcPr>
            <w:tcW w:w="2337" w:type="dxa"/>
          </w:tcPr>
          <w:p w14:paraId="540B1ACF" w14:textId="77777777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491055FC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12BF75C6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5615DC82" w14:textId="77777777" w:rsidR="00912C61" w:rsidRDefault="00912C61" w:rsidP="00280E92">
            <w:pPr>
              <w:jc w:val="center"/>
            </w:pPr>
          </w:p>
        </w:tc>
      </w:tr>
    </w:tbl>
    <w:p w14:paraId="22F90438" w14:textId="77777777" w:rsidR="00912C61" w:rsidRDefault="00912C61" w:rsidP="00912C61"/>
    <w:p w14:paraId="46239316" w14:textId="77777777" w:rsidR="00912C61" w:rsidRDefault="00912C61" w:rsidP="00912C61">
      <w:r>
        <w:t>3rd search: yel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12C61" w:rsidRPr="00912C61" w14:paraId="306DF858" w14:textId="77777777" w:rsidTr="00280E92">
        <w:tc>
          <w:tcPr>
            <w:tcW w:w="2337" w:type="dxa"/>
          </w:tcPr>
          <w:p w14:paraId="5DCE9C6A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First</w:t>
            </w:r>
          </w:p>
        </w:tc>
        <w:tc>
          <w:tcPr>
            <w:tcW w:w="2337" w:type="dxa"/>
          </w:tcPr>
          <w:p w14:paraId="5A537E26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Last</w:t>
            </w:r>
          </w:p>
        </w:tc>
        <w:tc>
          <w:tcPr>
            <w:tcW w:w="2338" w:type="dxa"/>
          </w:tcPr>
          <w:p w14:paraId="501B6A5F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Middle</w:t>
            </w:r>
          </w:p>
        </w:tc>
        <w:tc>
          <w:tcPr>
            <w:tcW w:w="2338" w:type="dxa"/>
          </w:tcPr>
          <w:p w14:paraId="46CC8DF0" w14:textId="77777777" w:rsidR="00912C61" w:rsidRPr="00912C61" w:rsidRDefault="00912C61" w:rsidP="00280E92">
            <w:pPr>
              <w:jc w:val="center"/>
              <w:rPr>
                <w:b/>
              </w:rPr>
            </w:pPr>
            <w:r w:rsidRPr="00912C61">
              <w:rPr>
                <w:b/>
              </w:rPr>
              <w:t>Comparison</w:t>
            </w:r>
          </w:p>
        </w:tc>
      </w:tr>
      <w:tr w:rsidR="00912C61" w14:paraId="5C14B390" w14:textId="77777777" w:rsidTr="00280E92">
        <w:tc>
          <w:tcPr>
            <w:tcW w:w="2337" w:type="dxa"/>
          </w:tcPr>
          <w:p w14:paraId="05DD1EBD" w14:textId="41C329F2" w:rsidR="00912C61" w:rsidRDefault="00B068F5" w:rsidP="00280E92">
            <w:pPr>
              <w:jc w:val="center"/>
            </w:pPr>
            <w:r>
              <w:t>0</w:t>
            </w:r>
          </w:p>
        </w:tc>
        <w:tc>
          <w:tcPr>
            <w:tcW w:w="2337" w:type="dxa"/>
          </w:tcPr>
          <w:p w14:paraId="0EF0F92D" w14:textId="16818443" w:rsidR="00912C61" w:rsidRDefault="00B068F5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D93F5E2" w14:textId="01BBA8FA" w:rsidR="00912C61" w:rsidRDefault="00B068F5" w:rsidP="00280E92">
            <w:pPr>
              <w:jc w:val="center"/>
            </w:pPr>
            <w:r>
              <w:t>5</w:t>
            </w:r>
          </w:p>
        </w:tc>
        <w:tc>
          <w:tcPr>
            <w:tcW w:w="2338" w:type="dxa"/>
          </w:tcPr>
          <w:p w14:paraId="404CC454" w14:textId="09D79100" w:rsidR="00912C61" w:rsidRDefault="00B068F5" w:rsidP="00280E92">
            <w:pPr>
              <w:jc w:val="center"/>
            </w:pPr>
            <w:r>
              <w:t>Yellow &gt; Indigo</w:t>
            </w:r>
          </w:p>
        </w:tc>
      </w:tr>
      <w:tr w:rsidR="00912C61" w14:paraId="7F1BFF41" w14:textId="77777777" w:rsidTr="00280E92">
        <w:tc>
          <w:tcPr>
            <w:tcW w:w="2337" w:type="dxa"/>
          </w:tcPr>
          <w:p w14:paraId="21398E7B" w14:textId="2ECD0728" w:rsidR="00912C61" w:rsidRDefault="00FC39EE" w:rsidP="00280E92">
            <w:pPr>
              <w:jc w:val="center"/>
            </w:pPr>
            <w:r>
              <w:t>6</w:t>
            </w:r>
          </w:p>
        </w:tc>
        <w:tc>
          <w:tcPr>
            <w:tcW w:w="2337" w:type="dxa"/>
          </w:tcPr>
          <w:p w14:paraId="381BBF21" w14:textId="0E7D3AFD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1B80228B" w14:textId="754CA2F2" w:rsidR="00912C61" w:rsidRDefault="00FC39EE" w:rsidP="00280E92">
            <w:pPr>
              <w:jc w:val="center"/>
            </w:pPr>
            <w:r>
              <w:t>8</w:t>
            </w:r>
          </w:p>
        </w:tc>
        <w:tc>
          <w:tcPr>
            <w:tcW w:w="2338" w:type="dxa"/>
          </w:tcPr>
          <w:p w14:paraId="1DB9E1E6" w14:textId="45C0615B" w:rsidR="00912C61" w:rsidRDefault="00FC39EE" w:rsidP="00280E92">
            <w:pPr>
              <w:jc w:val="center"/>
            </w:pPr>
            <w:r>
              <w:t>Yellow &gt; Red</w:t>
            </w:r>
          </w:p>
        </w:tc>
      </w:tr>
      <w:tr w:rsidR="00912C61" w14:paraId="6023134C" w14:textId="77777777" w:rsidTr="00280E92">
        <w:tc>
          <w:tcPr>
            <w:tcW w:w="2337" w:type="dxa"/>
          </w:tcPr>
          <w:p w14:paraId="701C647C" w14:textId="0063CD29" w:rsidR="00912C61" w:rsidRDefault="00FC39EE" w:rsidP="00280E92">
            <w:pPr>
              <w:jc w:val="center"/>
            </w:pPr>
            <w:r>
              <w:t>9</w:t>
            </w:r>
          </w:p>
        </w:tc>
        <w:tc>
          <w:tcPr>
            <w:tcW w:w="2337" w:type="dxa"/>
          </w:tcPr>
          <w:p w14:paraId="0C47DD44" w14:textId="29AA9E5D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3C0022B1" w14:textId="118A1F93" w:rsidR="00912C61" w:rsidRDefault="00FC39EE" w:rsidP="00280E92">
            <w:pPr>
              <w:jc w:val="center"/>
            </w:pPr>
            <w:r>
              <w:t>9</w:t>
            </w:r>
          </w:p>
        </w:tc>
        <w:tc>
          <w:tcPr>
            <w:tcW w:w="2338" w:type="dxa"/>
          </w:tcPr>
          <w:p w14:paraId="6C3FA17C" w14:textId="3758230F" w:rsidR="00912C61" w:rsidRDefault="00FC39EE" w:rsidP="00280E92">
            <w:pPr>
              <w:jc w:val="center"/>
            </w:pPr>
            <w:r>
              <w:t>Yellow &gt; Violet</w:t>
            </w:r>
          </w:p>
        </w:tc>
      </w:tr>
      <w:tr w:rsidR="00912C61" w14:paraId="42F35A50" w14:textId="77777777" w:rsidTr="00280E92">
        <w:tc>
          <w:tcPr>
            <w:tcW w:w="2337" w:type="dxa"/>
          </w:tcPr>
          <w:p w14:paraId="3CA83130" w14:textId="4F3DA519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7" w:type="dxa"/>
          </w:tcPr>
          <w:p w14:paraId="1B73CB77" w14:textId="3E57B961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44516394" w14:textId="3F80C797" w:rsidR="00912C61" w:rsidRDefault="00FC39EE" w:rsidP="00280E92">
            <w:pPr>
              <w:jc w:val="center"/>
            </w:pPr>
            <w:r>
              <w:t>10</w:t>
            </w:r>
          </w:p>
        </w:tc>
        <w:tc>
          <w:tcPr>
            <w:tcW w:w="2338" w:type="dxa"/>
          </w:tcPr>
          <w:p w14:paraId="01660C52" w14:textId="510B99AD" w:rsidR="00912C61" w:rsidRDefault="00FC39EE" w:rsidP="00280E92">
            <w:pPr>
              <w:jc w:val="center"/>
            </w:pPr>
            <w:r>
              <w:t>Yellow = Yellow</w:t>
            </w:r>
          </w:p>
        </w:tc>
      </w:tr>
      <w:tr w:rsidR="00912C61" w14:paraId="6C9F20AB" w14:textId="77777777" w:rsidTr="00280E92">
        <w:tc>
          <w:tcPr>
            <w:tcW w:w="2337" w:type="dxa"/>
          </w:tcPr>
          <w:p w14:paraId="0CDC9592" w14:textId="77777777" w:rsidR="00912C61" w:rsidRDefault="00912C61" w:rsidP="00280E92">
            <w:pPr>
              <w:jc w:val="center"/>
            </w:pPr>
          </w:p>
        </w:tc>
        <w:tc>
          <w:tcPr>
            <w:tcW w:w="2337" w:type="dxa"/>
          </w:tcPr>
          <w:p w14:paraId="0562AD34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359B48FB" w14:textId="77777777" w:rsidR="00912C61" w:rsidRDefault="00912C61" w:rsidP="00280E92">
            <w:pPr>
              <w:jc w:val="center"/>
            </w:pPr>
          </w:p>
        </w:tc>
        <w:tc>
          <w:tcPr>
            <w:tcW w:w="2338" w:type="dxa"/>
          </w:tcPr>
          <w:p w14:paraId="214B9BA7" w14:textId="77777777" w:rsidR="00912C61" w:rsidRDefault="00912C61" w:rsidP="00280E92">
            <w:pPr>
              <w:jc w:val="center"/>
            </w:pPr>
          </w:p>
        </w:tc>
      </w:tr>
    </w:tbl>
    <w:p w14:paraId="2FB53982" w14:textId="77777777" w:rsidR="00912C61" w:rsidRDefault="00912C61" w:rsidP="00912C61"/>
    <w:p w14:paraId="566BED97" w14:textId="77777777" w:rsidR="00912C61" w:rsidRDefault="00A46C1A" w:rsidP="00912C61">
      <w:r w:rsidRPr="00A46C1A">
        <w:rPr>
          <w:b/>
        </w:rPr>
        <w:t>C</w:t>
      </w:r>
      <w:r w:rsidR="00912C61" w:rsidRPr="00A46C1A">
        <w:rPr>
          <w:b/>
        </w:rPr>
        <w:t>olor array</w:t>
      </w:r>
      <w:r w:rsidR="00912C6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20"/>
      </w:tblGrid>
      <w:tr w:rsidR="005E4BA4" w:rsidRPr="00912C61" w14:paraId="20E2A8E2" w14:textId="77777777" w:rsidTr="005E4BA4">
        <w:tc>
          <w:tcPr>
            <w:tcW w:w="1435" w:type="dxa"/>
          </w:tcPr>
          <w:p w14:paraId="0586B0FF" w14:textId="77777777" w:rsidR="005E4BA4" w:rsidRPr="00912C61" w:rsidRDefault="005E4BA4" w:rsidP="00C7552A">
            <w:pPr>
              <w:pStyle w:val="NoSpacing"/>
            </w:pPr>
            <w:r w:rsidRPr="00912C61">
              <w:t>aqua</w:t>
            </w:r>
          </w:p>
        </w:tc>
        <w:tc>
          <w:tcPr>
            <w:tcW w:w="720" w:type="dxa"/>
          </w:tcPr>
          <w:p w14:paraId="1B40D2C6" w14:textId="77777777" w:rsidR="005E4BA4" w:rsidRPr="00912C61" w:rsidRDefault="005E4BA4" w:rsidP="00C7552A">
            <w:pPr>
              <w:pStyle w:val="NoSpacing"/>
            </w:pPr>
            <w:r>
              <w:t>[0]</w:t>
            </w:r>
          </w:p>
        </w:tc>
      </w:tr>
      <w:tr w:rsidR="005E4BA4" w:rsidRPr="00912C61" w14:paraId="78959935" w14:textId="77777777" w:rsidTr="005E4BA4">
        <w:tc>
          <w:tcPr>
            <w:tcW w:w="1435" w:type="dxa"/>
          </w:tcPr>
          <w:p w14:paraId="3275AD5C" w14:textId="77777777" w:rsidR="005E4BA4" w:rsidRPr="00912C61" w:rsidRDefault="005E4BA4" w:rsidP="00C7552A">
            <w:pPr>
              <w:pStyle w:val="NoSpacing"/>
            </w:pPr>
            <w:r w:rsidRPr="00912C61">
              <w:t>brown</w:t>
            </w:r>
          </w:p>
        </w:tc>
        <w:tc>
          <w:tcPr>
            <w:tcW w:w="720" w:type="dxa"/>
          </w:tcPr>
          <w:p w14:paraId="6788724B" w14:textId="77777777" w:rsidR="005E4BA4" w:rsidRPr="00912C61" w:rsidRDefault="005E4BA4" w:rsidP="00C7552A">
            <w:pPr>
              <w:pStyle w:val="NoSpacing"/>
            </w:pPr>
            <w:r>
              <w:t>[1]</w:t>
            </w:r>
          </w:p>
        </w:tc>
      </w:tr>
      <w:tr w:rsidR="005E4BA4" w:rsidRPr="00912C61" w14:paraId="1110D253" w14:textId="77777777" w:rsidTr="005E4BA4">
        <w:tc>
          <w:tcPr>
            <w:tcW w:w="1435" w:type="dxa"/>
          </w:tcPr>
          <w:p w14:paraId="1E239106" w14:textId="77777777" w:rsidR="005E4BA4" w:rsidRPr="00912C61" w:rsidRDefault="005E4BA4" w:rsidP="00C7552A">
            <w:pPr>
              <w:pStyle w:val="NoSpacing"/>
            </w:pPr>
            <w:r w:rsidRPr="00912C61">
              <w:t>chartreuse</w:t>
            </w:r>
          </w:p>
        </w:tc>
        <w:tc>
          <w:tcPr>
            <w:tcW w:w="720" w:type="dxa"/>
          </w:tcPr>
          <w:p w14:paraId="557F55F1" w14:textId="77777777" w:rsidR="005E4BA4" w:rsidRPr="00912C61" w:rsidRDefault="005E4BA4" w:rsidP="00C7552A">
            <w:pPr>
              <w:pStyle w:val="NoSpacing"/>
            </w:pPr>
            <w:r>
              <w:t>[2]</w:t>
            </w:r>
          </w:p>
        </w:tc>
      </w:tr>
      <w:tr w:rsidR="005E4BA4" w:rsidRPr="00912C61" w14:paraId="53D63521" w14:textId="77777777" w:rsidTr="005E4BA4">
        <w:tc>
          <w:tcPr>
            <w:tcW w:w="1435" w:type="dxa"/>
          </w:tcPr>
          <w:p w14:paraId="4D61707A" w14:textId="77777777" w:rsidR="005E4BA4" w:rsidRPr="00912C61" w:rsidRDefault="005E4BA4" w:rsidP="00C7552A">
            <w:pPr>
              <w:pStyle w:val="NoSpacing"/>
            </w:pPr>
            <w:r w:rsidRPr="00912C61">
              <w:t>dark brown</w:t>
            </w:r>
          </w:p>
        </w:tc>
        <w:tc>
          <w:tcPr>
            <w:tcW w:w="720" w:type="dxa"/>
          </w:tcPr>
          <w:p w14:paraId="2E24C63F" w14:textId="77777777" w:rsidR="005E4BA4" w:rsidRPr="00912C61" w:rsidRDefault="005E4BA4" w:rsidP="00C7552A">
            <w:pPr>
              <w:pStyle w:val="NoSpacing"/>
            </w:pPr>
            <w:r>
              <w:t>[3]</w:t>
            </w:r>
          </w:p>
        </w:tc>
      </w:tr>
      <w:tr w:rsidR="005E4BA4" w:rsidRPr="00912C61" w14:paraId="30AC9D80" w14:textId="77777777" w:rsidTr="005E4BA4">
        <w:tc>
          <w:tcPr>
            <w:tcW w:w="1435" w:type="dxa"/>
          </w:tcPr>
          <w:p w14:paraId="5BC10F73" w14:textId="77777777" w:rsidR="005E4BA4" w:rsidRPr="00912C61" w:rsidRDefault="005E4BA4" w:rsidP="00C7552A">
            <w:pPr>
              <w:pStyle w:val="NoSpacing"/>
            </w:pPr>
            <w:r w:rsidRPr="00912C61">
              <w:t>green</w:t>
            </w:r>
          </w:p>
        </w:tc>
        <w:tc>
          <w:tcPr>
            <w:tcW w:w="720" w:type="dxa"/>
          </w:tcPr>
          <w:p w14:paraId="187A8E2A" w14:textId="77777777" w:rsidR="005E4BA4" w:rsidRPr="00912C61" w:rsidRDefault="005E4BA4" w:rsidP="00C7552A">
            <w:pPr>
              <w:pStyle w:val="NoSpacing"/>
            </w:pPr>
            <w:r>
              <w:t>[4]</w:t>
            </w:r>
          </w:p>
        </w:tc>
      </w:tr>
      <w:tr w:rsidR="005E4BA4" w:rsidRPr="00912C61" w14:paraId="0693AB00" w14:textId="77777777" w:rsidTr="005E4BA4">
        <w:tc>
          <w:tcPr>
            <w:tcW w:w="1435" w:type="dxa"/>
          </w:tcPr>
          <w:p w14:paraId="692312D6" w14:textId="77777777" w:rsidR="005E4BA4" w:rsidRPr="00912C61" w:rsidRDefault="005E4BA4" w:rsidP="00C7552A">
            <w:pPr>
              <w:pStyle w:val="NoSpacing"/>
            </w:pPr>
            <w:r w:rsidRPr="00912C61">
              <w:t>indigo</w:t>
            </w:r>
          </w:p>
        </w:tc>
        <w:tc>
          <w:tcPr>
            <w:tcW w:w="720" w:type="dxa"/>
          </w:tcPr>
          <w:p w14:paraId="019685B2" w14:textId="77777777" w:rsidR="005E4BA4" w:rsidRPr="00912C61" w:rsidRDefault="005E4BA4" w:rsidP="00C7552A">
            <w:pPr>
              <w:pStyle w:val="NoSpacing"/>
            </w:pPr>
            <w:r>
              <w:t>[5]</w:t>
            </w:r>
          </w:p>
        </w:tc>
      </w:tr>
      <w:tr w:rsidR="005E4BA4" w:rsidRPr="00912C61" w14:paraId="7D672EDA" w14:textId="77777777" w:rsidTr="005E4BA4">
        <w:tc>
          <w:tcPr>
            <w:tcW w:w="1435" w:type="dxa"/>
          </w:tcPr>
          <w:p w14:paraId="6A13CE5B" w14:textId="77777777" w:rsidR="005E4BA4" w:rsidRPr="00912C61" w:rsidRDefault="005E4BA4" w:rsidP="00C7552A">
            <w:pPr>
              <w:pStyle w:val="NoSpacing"/>
            </w:pPr>
            <w:r w:rsidRPr="00912C61">
              <w:t>lavender</w:t>
            </w:r>
          </w:p>
        </w:tc>
        <w:tc>
          <w:tcPr>
            <w:tcW w:w="720" w:type="dxa"/>
          </w:tcPr>
          <w:p w14:paraId="14E0569B" w14:textId="77777777" w:rsidR="005E4BA4" w:rsidRPr="00912C61" w:rsidRDefault="005E4BA4" w:rsidP="00C7552A">
            <w:pPr>
              <w:pStyle w:val="NoSpacing"/>
            </w:pPr>
            <w:r>
              <w:t>[6]</w:t>
            </w:r>
          </w:p>
        </w:tc>
      </w:tr>
      <w:tr w:rsidR="005E4BA4" w:rsidRPr="00912C61" w14:paraId="6D4CD6C8" w14:textId="77777777" w:rsidTr="005E4BA4">
        <w:tc>
          <w:tcPr>
            <w:tcW w:w="1435" w:type="dxa"/>
          </w:tcPr>
          <w:p w14:paraId="7A7D6A63" w14:textId="77777777" w:rsidR="005E4BA4" w:rsidRPr="00912C61" w:rsidRDefault="005E4BA4" w:rsidP="00C7552A">
            <w:pPr>
              <w:pStyle w:val="NoSpacing"/>
            </w:pPr>
            <w:r w:rsidRPr="00912C61">
              <w:t>magenta</w:t>
            </w:r>
          </w:p>
        </w:tc>
        <w:tc>
          <w:tcPr>
            <w:tcW w:w="720" w:type="dxa"/>
          </w:tcPr>
          <w:p w14:paraId="38674848" w14:textId="77777777" w:rsidR="005E4BA4" w:rsidRPr="00912C61" w:rsidRDefault="005E4BA4" w:rsidP="00C7552A">
            <w:pPr>
              <w:pStyle w:val="NoSpacing"/>
            </w:pPr>
            <w:r>
              <w:t>[7]</w:t>
            </w:r>
          </w:p>
        </w:tc>
      </w:tr>
      <w:tr w:rsidR="005E4BA4" w:rsidRPr="00912C61" w14:paraId="6A2C4C85" w14:textId="77777777" w:rsidTr="005E4BA4">
        <w:tc>
          <w:tcPr>
            <w:tcW w:w="1435" w:type="dxa"/>
          </w:tcPr>
          <w:p w14:paraId="37D8B4B0" w14:textId="77777777" w:rsidR="005E4BA4" w:rsidRPr="00912C61" w:rsidRDefault="005E4BA4" w:rsidP="00C7552A">
            <w:pPr>
              <w:pStyle w:val="NoSpacing"/>
            </w:pPr>
            <w:r w:rsidRPr="00912C61">
              <w:t>red</w:t>
            </w:r>
          </w:p>
        </w:tc>
        <w:tc>
          <w:tcPr>
            <w:tcW w:w="720" w:type="dxa"/>
          </w:tcPr>
          <w:p w14:paraId="0F988B7F" w14:textId="77777777" w:rsidR="005E4BA4" w:rsidRPr="00912C61" w:rsidRDefault="005E4BA4" w:rsidP="00C7552A">
            <w:pPr>
              <w:pStyle w:val="NoSpacing"/>
            </w:pPr>
            <w:r>
              <w:t>[8]</w:t>
            </w:r>
          </w:p>
        </w:tc>
      </w:tr>
      <w:tr w:rsidR="005E4BA4" w:rsidRPr="00912C61" w14:paraId="367AE921" w14:textId="77777777" w:rsidTr="005E4BA4">
        <w:tc>
          <w:tcPr>
            <w:tcW w:w="1435" w:type="dxa"/>
          </w:tcPr>
          <w:p w14:paraId="40806BCC" w14:textId="77777777" w:rsidR="005E4BA4" w:rsidRPr="00912C61" w:rsidRDefault="005E4BA4" w:rsidP="00C7552A">
            <w:pPr>
              <w:pStyle w:val="NoSpacing"/>
            </w:pPr>
            <w:r w:rsidRPr="00912C61">
              <w:t>violet</w:t>
            </w:r>
          </w:p>
        </w:tc>
        <w:tc>
          <w:tcPr>
            <w:tcW w:w="720" w:type="dxa"/>
          </w:tcPr>
          <w:p w14:paraId="19B45704" w14:textId="77777777" w:rsidR="005E4BA4" w:rsidRPr="00912C61" w:rsidRDefault="005E4BA4" w:rsidP="00C7552A">
            <w:pPr>
              <w:pStyle w:val="NoSpacing"/>
            </w:pPr>
            <w:r>
              <w:t>[9]</w:t>
            </w:r>
          </w:p>
        </w:tc>
      </w:tr>
      <w:tr w:rsidR="005E4BA4" w:rsidRPr="00912C61" w14:paraId="71B4B67D" w14:textId="77777777" w:rsidTr="005E4BA4">
        <w:tc>
          <w:tcPr>
            <w:tcW w:w="1435" w:type="dxa"/>
          </w:tcPr>
          <w:p w14:paraId="244E6511" w14:textId="77777777" w:rsidR="005E4BA4" w:rsidRPr="00912C61" w:rsidRDefault="005E4BA4" w:rsidP="00C7552A">
            <w:pPr>
              <w:pStyle w:val="NoSpacing"/>
            </w:pPr>
            <w:r w:rsidRPr="00912C61">
              <w:t>yellow</w:t>
            </w:r>
          </w:p>
        </w:tc>
        <w:tc>
          <w:tcPr>
            <w:tcW w:w="720" w:type="dxa"/>
          </w:tcPr>
          <w:p w14:paraId="6E87FAFD" w14:textId="77777777" w:rsidR="005E4BA4" w:rsidRPr="00912C61" w:rsidRDefault="005E4BA4" w:rsidP="00C7552A">
            <w:pPr>
              <w:pStyle w:val="NoSpacing"/>
            </w:pPr>
            <w:r>
              <w:t>[10]</w:t>
            </w:r>
          </w:p>
        </w:tc>
      </w:tr>
    </w:tbl>
    <w:p w14:paraId="3CC9DFE8" w14:textId="77777777" w:rsidR="00912C61" w:rsidRDefault="00912C61" w:rsidP="00912C61">
      <w:pPr>
        <w:pStyle w:val="NoSpacing"/>
      </w:pPr>
    </w:p>
    <w:p w14:paraId="279FA2EC" w14:textId="77777777" w:rsidR="00A46C1A" w:rsidRDefault="00A46C1A" w:rsidP="00A46C1A">
      <w:r w:rsidRPr="000D3413">
        <w:rPr>
          <w:noProof/>
        </w:rPr>
        <w:lastRenderedPageBreak/>
        <w:drawing>
          <wp:inline distT="0" distB="0" distL="0" distR="0" wp14:anchorId="61E01E12" wp14:editId="6DEE82DC">
            <wp:extent cx="4953000" cy="365072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10445" cy="369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F0D5" w14:textId="77777777" w:rsidR="00A46C1A" w:rsidRDefault="00A46C1A" w:rsidP="00A46C1A">
      <w:r>
        <w:t>Above: Binary Search Algorithm</w:t>
      </w:r>
    </w:p>
    <w:p w14:paraId="73D8DE96" w14:textId="77777777" w:rsidR="009F591B" w:rsidRDefault="00A46C1A">
      <w:r w:rsidRPr="000D3413">
        <w:rPr>
          <w:noProof/>
        </w:rPr>
        <w:drawing>
          <wp:inline distT="0" distB="0" distL="0" distR="0" wp14:anchorId="721F2875" wp14:editId="305FF822">
            <wp:extent cx="5438775" cy="4148809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4078" cy="416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2C61">
        <w:t xml:space="preserve"> </w:t>
      </w:r>
    </w:p>
    <w:sectPr w:rsidR="009F591B" w:rsidSect="00A46C1A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3tDSwMDAwMTU0NjRR0lEKTi0uzszPAykwqgUAdQIqgSwAAAA="/>
  </w:docVars>
  <w:rsids>
    <w:rsidRoot w:val="00B57A5D"/>
    <w:rsid w:val="001325FC"/>
    <w:rsid w:val="00217010"/>
    <w:rsid w:val="00237634"/>
    <w:rsid w:val="005E4BA4"/>
    <w:rsid w:val="00776E8C"/>
    <w:rsid w:val="007E5727"/>
    <w:rsid w:val="00912C61"/>
    <w:rsid w:val="00935527"/>
    <w:rsid w:val="009A7AF4"/>
    <w:rsid w:val="009B617D"/>
    <w:rsid w:val="009F591B"/>
    <w:rsid w:val="00A46C1A"/>
    <w:rsid w:val="00B068F5"/>
    <w:rsid w:val="00B57A5D"/>
    <w:rsid w:val="00BA5310"/>
    <w:rsid w:val="00C64B7F"/>
    <w:rsid w:val="00D5400A"/>
    <w:rsid w:val="00DA75AB"/>
    <w:rsid w:val="00F217F0"/>
    <w:rsid w:val="00FC3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D7FB8"/>
  <w15:chartTrackingRefBased/>
  <w15:docId w15:val="{3ABA71BA-BD9C-4546-9D99-FE74A935D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2C61"/>
    <w:pPr>
      <w:spacing w:after="0" w:line="240" w:lineRule="auto"/>
    </w:pPr>
  </w:style>
  <w:style w:type="table" w:styleId="TableGrid">
    <w:name w:val="Table Grid"/>
    <w:basedOn w:val="TableNormal"/>
    <w:uiPriority w:val="39"/>
    <w:rsid w:val="00912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ation Management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kert, Gil</dc:creator>
  <cp:keywords/>
  <dc:description/>
  <cp:lastModifiedBy>Gillian Bedward</cp:lastModifiedBy>
  <cp:revision>7</cp:revision>
  <dcterms:created xsi:type="dcterms:W3CDTF">2023-03-09T02:39:00Z</dcterms:created>
  <dcterms:modified xsi:type="dcterms:W3CDTF">2023-03-09T15:34:00Z</dcterms:modified>
</cp:coreProperties>
</file>